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2E7B2495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923D28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923D28">
        <w:rPr>
          <w:rFonts w:eastAsia="Times New Roman" w:cstheme="minorHAnsi"/>
          <w:b/>
          <w:color w:val="181717"/>
          <w:sz w:val="28"/>
          <w:szCs w:val="28"/>
        </w:rPr>
        <w:t>Wiring Schematics and Circuit Testing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114C1053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481123">
        <w:t>Wiring Schematics and Symbols, Schematic Symbols, and Relay Terminal Identification</w:t>
      </w:r>
    </w:p>
    <w:p w14:paraId="13145BB6" w14:textId="73A107A1" w:rsidR="008F46C1" w:rsidRDefault="003A5A9C" w:rsidP="004637B0">
      <w:pPr>
        <w:spacing w:after="0"/>
        <w:ind w:left="450" w:right="-810"/>
      </w:pPr>
      <w:r>
        <w:t xml:space="preserve">2. </w:t>
      </w:r>
      <w:r w:rsidR="00481123">
        <w:t>Locating an Open Circuit, Common Power or Ground, and Circuit Troubleshooting Procedure</w:t>
      </w:r>
    </w:p>
    <w:p w14:paraId="6618B656" w14:textId="2AB90DC1" w:rsidR="0013250E" w:rsidRDefault="0013250E" w:rsidP="004637B0">
      <w:pPr>
        <w:spacing w:after="0"/>
        <w:ind w:left="450" w:right="-810"/>
      </w:pPr>
      <w:r>
        <w:t xml:space="preserve">3. </w:t>
      </w:r>
      <w:r w:rsidR="00481123">
        <w:t xml:space="preserve">Locating a Short Circuit, </w:t>
      </w:r>
      <w:r w:rsidR="009460BE">
        <w:t>Electrical Troubleshooting Guide, and Step-By-Step Troubleshooting Procedur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CD23D9" w14:textId="464DFF34" w:rsidR="00882D74" w:rsidRDefault="00CB7645" w:rsidP="00B932D5">
      <w:pPr>
        <w:spacing w:after="0"/>
        <w:ind w:left="446" w:right="-806"/>
      </w:pPr>
      <w:r>
        <w:t xml:space="preserve">1. </w:t>
      </w:r>
      <w:r w:rsidR="00B932D5">
        <w:t>Interpret wiring schematics and explain the procedure to identify relay terminals.</w:t>
      </w:r>
    </w:p>
    <w:p w14:paraId="54B9092E" w14:textId="77777777" w:rsidR="00071786" w:rsidRDefault="00CB7645" w:rsidP="00071786">
      <w:pPr>
        <w:spacing w:after="0"/>
        <w:ind w:left="446" w:right="-806"/>
      </w:pPr>
      <w:r>
        <w:t xml:space="preserve">2. </w:t>
      </w:r>
      <w:r w:rsidR="00071786">
        <w:t>Locate shorts, grounds, opens, and resistance problems in electrical circuits, and determine necessary action.</w:t>
      </w:r>
    </w:p>
    <w:p w14:paraId="61DEA3BA" w14:textId="6553A075" w:rsidR="00BC3391" w:rsidRDefault="00627C56" w:rsidP="00AF6F93">
      <w:pPr>
        <w:spacing w:after="0"/>
        <w:ind w:left="446" w:right="-806"/>
      </w:pPr>
      <w:r>
        <w:t>3</w:t>
      </w:r>
      <w:r w:rsidR="00071786">
        <w:t xml:space="preserve">. </w:t>
      </w:r>
      <w:r w:rsidR="00071786">
        <w:t>Explain the different methods to locate a short circuit, and the procedure to troubleshoot an electrical problem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77777777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701BDC" w:rsidRPr="00701BDC">
        <w:t>Identify/Interpret Electrical Systems Concerns</w:t>
      </w:r>
    </w:p>
    <w:p w14:paraId="0BF4D182" w14:textId="34FCF61E" w:rsidR="008834DD" w:rsidRDefault="00535A37" w:rsidP="009E77DF">
      <w:pPr>
        <w:spacing w:after="0"/>
        <w:ind w:left="450" w:right="-810"/>
      </w:pPr>
      <w:r>
        <w:t xml:space="preserve">2. Task Sheet: </w:t>
      </w:r>
      <w:r w:rsidR="00701BDC" w:rsidRPr="00701BDC">
        <w:t>Diagnose Electrical/Electronic Circuits</w:t>
      </w:r>
    </w:p>
    <w:p w14:paraId="677AA7C0" w14:textId="5A537B71" w:rsidR="00701BDC" w:rsidRDefault="00701BDC" w:rsidP="009E77DF">
      <w:pPr>
        <w:spacing w:after="0"/>
        <w:ind w:left="450" w:right="-810"/>
      </w:pPr>
      <w:r>
        <w:t xml:space="preserve">3. Task Sheet: </w:t>
      </w:r>
      <w:r w:rsidRPr="00701BDC">
        <w:t>Use Wiring Diagrams to Diagnose a Circuit</w:t>
      </w:r>
    </w:p>
    <w:p w14:paraId="4FB37BC9" w14:textId="5B462D77" w:rsidR="00701BDC" w:rsidRDefault="00701BDC" w:rsidP="009E77DF">
      <w:pPr>
        <w:spacing w:after="0"/>
        <w:ind w:left="450" w:right="-810"/>
      </w:pPr>
      <w:r>
        <w:t xml:space="preserve">4. Task Sheet: </w:t>
      </w:r>
      <w:r w:rsidR="00C13A68" w:rsidRPr="00C13A68">
        <w:t>Electrical Fault Diagnosis</w:t>
      </w:r>
    </w:p>
    <w:bookmarkEnd w:id="0"/>
    <w:p w14:paraId="233C5FC8" w14:textId="141BF731" w:rsidR="008F46C1" w:rsidRDefault="00C13A68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1D2DB321" w14:textId="2300E717" w:rsidR="008F46C1" w:rsidRDefault="00C13A68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54C2CD4F" w:rsidR="008F46C1" w:rsidRDefault="00C13A68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6FB0575A" w:rsidR="00D524C5" w:rsidRDefault="00C13A68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0EC3C63" w14:textId="77777777" w:rsidR="00C13A68" w:rsidRDefault="00C13A68" w:rsidP="00C13A68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701BDC">
        <w:t>Identify/Interpret Electrical Systems Concerns</w:t>
      </w:r>
    </w:p>
    <w:p w14:paraId="71D56A7E" w14:textId="77777777" w:rsidR="00C13A68" w:rsidRDefault="00C13A68" w:rsidP="00C13A68">
      <w:pPr>
        <w:spacing w:after="0"/>
        <w:ind w:left="450" w:right="-810"/>
      </w:pPr>
      <w:r>
        <w:t xml:space="preserve">2. Task Sheet: </w:t>
      </w:r>
      <w:r w:rsidRPr="00701BDC">
        <w:t>Diagnose Electrical/Electronic Circuits</w:t>
      </w:r>
    </w:p>
    <w:p w14:paraId="23635D62" w14:textId="77777777" w:rsidR="00C13A68" w:rsidRDefault="00C13A68" w:rsidP="00C13A68">
      <w:pPr>
        <w:spacing w:after="0"/>
        <w:ind w:left="450" w:right="-810"/>
      </w:pPr>
      <w:r>
        <w:t xml:space="preserve">3. Task Sheet: </w:t>
      </w:r>
      <w:r w:rsidRPr="00701BDC">
        <w:t>Use Wiring Diagrams to Diagnose a Circuit</w:t>
      </w:r>
    </w:p>
    <w:p w14:paraId="36024AF3" w14:textId="77777777" w:rsidR="00C13A68" w:rsidRDefault="00C13A68" w:rsidP="00C13A68">
      <w:pPr>
        <w:spacing w:after="0"/>
        <w:ind w:left="450" w:right="-810"/>
      </w:pPr>
      <w:r>
        <w:t xml:space="preserve">4. Task Sheet: </w:t>
      </w:r>
      <w:r w:rsidRPr="00C13A68">
        <w:t>Electrical Fault Diagnosis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276" w14:textId="77777777" w:rsidR="00B83EF3" w:rsidRDefault="00B83EF3" w:rsidP="00E43A7A">
      <w:pPr>
        <w:spacing w:after="0" w:line="240" w:lineRule="auto"/>
      </w:pPr>
      <w:r>
        <w:separator/>
      </w:r>
    </w:p>
  </w:endnote>
  <w:endnote w:type="continuationSeparator" w:id="0">
    <w:p w14:paraId="13B30FD3" w14:textId="77777777" w:rsidR="00B83EF3" w:rsidRDefault="00B83EF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7F41C" w14:textId="77777777" w:rsidR="00B83EF3" w:rsidRDefault="00B83EF3" w:rsidP="00E43A7A">
      <w:pPr>
        <w:spacing w:after="0" w:line="240" w:lineRule="auto"/>
      </w:pPr>
      <w:r>
        <w:separator/>
      </w:r>
    </w:p>
  </w:footnote>
  <w:footnote w:type="continuationSeparator" w:id="0">
    <w:p w14:paraId="47BB0B52" w14:textId="77777777" w:rsidR="00B83EF3" w:rsidRDefault="00B83EF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51417"/>
    <w:rsid w:val="00364991"/>
    <w:rsid w:val="0039266A"/>
    <w:rsid w:val="003A5A9C"/>
    <w:rsid w:val="003D0578"/>
    <w:rsid w:val="003D5A90"/>
    <w:rsid w:val="003E50C1"/>
    <w:rsid w:val="003E52D4"/>
    <w:rsid w:val="004011C3"/>
    <w:rsid w:val="0040292E"/>
    <w:rsid w:val="00430982"/>
    <w:rsid w:val="00431A46"/>
    <w:rsid w:val="00457A06"/>
    <w:rsid w:val="00460C4E"/>
    <w:rsid w:val="00461A45"/>
    <w:rsid w:val="004637B0"/>
    <w:rsid w:val="00464DF1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27C56"/>
    <w:rsid w:val="00641B95"/>
    <w:rsid w:val="00642E5D"/>
    <w:rsid w:val="00643D46"/>
    <w:rsid w:val="00662A68"/>
    <w:rsid w:val="00692749"/>
    <w:rsid w:val="00696D9C"/>
    <w:rsid w:val="00696F56"/>
    <w:rsid w:val="006C5C8F"/>
    <w:rsid w:val="00701BDC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614AC"/>
    <w:rsid w:val="00B67969"/>
    <w:rsid w:val="00B723D2"/>
    <w:rsid w:val="00B83EF3"/>
    <w:rsid w:val="00B932D5"/>
    <w:rsid w:val="00B95B75"/>
    <w:rsid w:val="00B97438"/>
    <w:rsid w:val="00BA3D3F"/>
    <w:rsid w:val="00BB1DB0"/>
    <w:rsid w:val="00BB438C"/>
    <w:rsid w:val="00BC3076"/>
    <w:rsid w:val="00BC3391"/>
    <w:rsid w:val="00BE0E50"/>
    <w:rsid w:val="00BE4C88"/>
    <w:rsid w:val="00C13A68"/>
    <w:rsid w:val="00C15C66"/>
    <w:rsid w:val="00C161A4"/>
    <w:rsid w:val="00C22D90"/>
    <w:rsid w:val="00C3161B"/>
    <w:rsid w:val="00C36439"/>
    <w:rsid w:val="00C3797A"/>
    <w:rsid w:val="00C53C8E"/>
    <w:rsid w:val="00C547CD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A1A6E"/>
    <w:rsid w:val="00DA491F"/>
    <w:rsid w:val="00DB5275"/>
    <w:rsid w:val="00DC68C1"/>
    <w:rsid w:val="00DD2E44"/>
    <w:rsid w:val="00DE385A"/>
    <w:rsid w:val="00DF2F45"/>
    <w:rsid w:val="00E202C9"/>
    <w:rsid w:val="00E4311A"/>
    <w:rsid w:val="00E43A7A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A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4-04T14:02:00Z</cp:lastPrinted>
  <dcterms:created xsi:type="dcterms:W3CDTF">2019-12-09T16:24:00Z</dcterms:created>
  <dcterms:modified xsi:type="dcterms:W3CDTF">2022-04-04T14:33:00Z</dcterms:modified>
</cp:coreProperties>
</file>